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A492C" w:rsidRDefault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 w:rsidRPr="00641831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Formulário de Autodepósito de TCC </w:t>
      </w:r>
    </w:p>
    <w:p w:rsidR="00175329" w:rsidRPr="00641831" w:rsidRDefault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 w:rsidRPr="00641831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(fazer login em</w:t>
      </w:r>
      <w:r w:rsidR="00BA492C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 </w:t>
      </w:r>
      <w:hyperlink r:id="rId4" w:history="1">
        <w:r w:rsidR="00D63BF4">
          <w:rPr>
            <w:rStyle w:val="Hyperlink"/>
          </w:rPr>
          <w:t>https://repositorio.ufscar.br/ldap-login</w:t>
        </w:r>
      </w:hyperlink>
      <w:r w:rsidR="00D63BF4">
        <w:t>)</w:t>
      </w:r>
    </w:p>
    <w:p w:rsidR="00641831" w:rsidRDefault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</w:p>
    <w:p w:rsidR="00641831" w:rsidRDefault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Título: </w:t>
      </w:r>
    </w:p>
    <w:p w:rsidR="00641831" w:rsidRDefault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Título em outro idioma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 (inglês)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: </w:t>
      </w:r>
    </w:p>
    <w:p w:rsidR="00641831" w:rsidRDefault="00641831" w:rsidP="00641831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Autor: 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obrenome, Depois o Nome (</w:t>
      </w:r>
      <w:r w:rsidR="00BA492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dd - 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dicione quantos autores for necessário)</w:t>
      </w:r>
    </w:p>
    <w:p w:rsidR="00BA492C" w:rsidRDefault="00641831" w:rsidP="00641831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URL do Currículo Lattes do autor: 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</w:t>
      </w:r>
      <w:r w:rsidR="00BA492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dd - 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dicione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link </w:t>
      </w:r>
      <w:r w:rsidR="00D63BF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Lattes 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utor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es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formado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s)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</w:t>
      </w:r>
    </w:p>
    <w:p w:rsidR="00641831" w:rsidRDefault="00641831" w:rsidP="00641831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bs. É importante pedir</w:t>
      </w:r>
      <w:r w:rsid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ntecipadamente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ara os alunos cadastrarem um currículo lattes</w:t>
      </w:r>
      <w:r w:rsidR="00BA492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em </w:t>
      </w:r>
      <w:hyperlink r:id="rId5" w:history="1">
        <w:r w:rsidR="00BA492C" w:rsidRPr="00885EB1">
          <w:rPr>
            <w:rStyle w:val="Hyperlink"/>
          </w:rPr>
          <w:t>https://wwws.cnpq.br/cvlattes</w:t>
        </w:r>
        <w:r w:rsidR="00BA492C" w:rsidRPr="00885EB1">
          <w:rPr>
            <w:rStyle w:val="Hyperlink"/>
          </w:rPr>
          <w:t>w</w:t>
        </w:r>
        <w:r w:rsidR="00BA492C" w:rsidRPr="00885EB1">
          <w:rPr>
            <w:rStyle w:val="Hyperlink"/>
          </w:rPr>
          <w:t>eb/pkg_cv_estr.inicio</w:t>
        </w:r>
      </w:hyperlink>
    </w:p>
    <w:p w:rsidR="00BA492C" w:rsidRDefault="00BA492C" w:rsidP="00641831"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Orientador: 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obrenome, Depois o Nome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add)</w:t>
      </w:r>
    </w:p>
    <w:p w:rsidR="00BA492C" w:rsidRDefault="00BA492C" w:rsidP="00BA492C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URL do Currículo Lattes do orientador: </w:t>
      </w:r>
      <w:r w:rsidRPr="00BA492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coloque o link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add)</w:t>
      </w:r>
    </w:p>
    <w:p w:rsidR="00BA492C" w:rsidRDefault="00BA492C" w:rsidP="00BA492C"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Coo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rientador: </w:t>
      </w:r>
      <w:r w:rsidRPr="006418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obrenome, Depois o Nome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ão obrigatório – apenas quando houver)</w:t>
      </w:r>
    </w:p>
    <w:p w:rsidR="00BA492C" w:rsidRDefault="00BA492C" w:rsidP="00641831"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URL do Currículo Lattes do orientador: </w:t>
      </w:r>
      <w:r w:rsidRPr="00BA492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loque o link</w:t>
      </w:r>
      <w:r w:rsid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apenas quando houver)</w:t>
      </w:r>
    </w:p>
    <w:p w:rsidR="00BA492C" w:rsidRDefault="008562C1" w:rsidP="0064183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Universidade: 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niversidade Federal de São Carlos</w:t>
      </w:r>
    </w:p>
    <w:p w:rsidR="008562C1" w:rsidRDefault="008562C1" w:rsidP="008562C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Sigla da Universidade: 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FSCar</w:t>
      </w:r>
    </w:p>
    <w:p w:rsidR="008562C1" w:rsidRDefault="008562C1" w:rsidP="008562C1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Unidade da UFSCar: 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âmpus Sorocaba</w:t>
      </w:r>
    </w:p>
    <w:p w:rsidR="008562C1" w:rsidRDefault="008562C1" w:rsidP="008562C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Curso de graduação: 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Administração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-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dm-So</w:t>
      </w:r>
    </w:p>
    <w:p w:rsidR="008562C1" w:rsidRDefault="008562C1" w:rsidP="008562C1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Data da defesa: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 </w:t>
      </w:r>
      <w:r w:rsidRPr="008562C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o – Mês – Dia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 </w:t>
      </w:r>
    </w:p>
    <w:p w:rsidR="009E48AA" w:rsidRDefault="009E48AA" w:rsidP="009E48AA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Resumo: </w:t>
      </w:r>
    </w:p>
    <w:p w:rsidR="009E48AA" w:rsidRPr="009E48AA" w:rsidRDefault="009E48AA" w:rsidP="009E48AA"/>
    <w:p w:rsidR="009E48AA" w:rsidRDefault="009E48AA" w:rsidP="009E48AA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</w:p>
    <w:p w:rsidR="009E48AA" w:rsidRDefault="009E48AA" w:rsidP="009E48AA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Abstract:</w:t>
      </w:r>
    </w:p>
    <w:p w:rsidR="009E48AA" w:rsidRPr="009E48AA" w:rsidRDefault="009E48AA" w:rsidP="009E48AA"/>
    <w:p w:rsidR="009E48AA" w:rsidRPr="009E48AA" w:rsidRDefault="009E48AA" w:rsidP="009E48AA"/>
    <w:p w:rsidR="009E48AA" w:rsidRDefault="009E48AA" w:rsidP="009E48AA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Palavras-chave: </w:t>
      </w:r>
      <w:r w:rsidR="00F94B7F" w:rsidRPr="00F94B7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....... </w:t>
      </w:r>
      <w:r w:rsidRPr="009E48AA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add)</w:t>
      </w: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Área do conhecimento de acordo com tabela do CNPq: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 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DMINISTRAÇÃO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..</w:t>
      </w: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Idioma: 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ortuguês</w:t>
      </w: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Tipo: 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rabalho de conclusão de curso</w:t>
      </w:r>
    </w:p>
    <w:p w:rsidR="00524A8E" w:rsidRDefault="00524A8E" w:rsidP="00524A8E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Agência de fomento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: 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ão recebi financiamento (</w:t>
      </w:r>
      <w:r w:rsidR="003C5D3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a maioria dos casos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</w:t>
      </w: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Número do processo/financiamento: 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preencher 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penas se houver financiamento)</w:t>
      </w:r>
    </w:p>
    <w:p w:rsidR="00524A8E" w:rsidRDefault="00524A8E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Endereço de acesso</w:t>
      </w: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 xml:space="preserve">: </w:t>
      </w:r>
      <w:r w:rsidRPr="00524A8E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ão preencher</w:t>
      </w:r>
    </w:p>
    <w:p w:rsidR="00524A8E" w:rsidRPr="00443849" w:rsidRDefault="00DD7E83" w:rsidP="00524A8E">
      <w:pP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</w:pPr>
      <w:r w:rsidRPr="00443849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Botão próximo</w:t>
      </w:r>
    </w:p>
    <w:p w:rsidR="00524A8E" w:rsidRPr="00524A8E" w:rsidRDefault="00524A8E" w:rsidP="00524A8E">
      <w:r w:rsidRPr="00443849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Obs.</w:t>
      </w:r>
      <w:r>
        <w:t xml:space="preserve"> Avance, não faça nada em </w:t>
      </w:r>
      <w:r w:rsidR="00DD7E83">
        <w:t xml:space="preserve">“Acessar”, em seguida </w:t>
      </w:r>
      <w:r>
        <w:t>faça o upload do arquivo</w:t>
      </w:r>
      <w:r w:rsidR="00DD7E83">
        <w:t xml:space="preserve"> .pdf do TCC; depois faça a conferência/revisão dos dados, avance e ignore a </w:t>
      </w:r>
      <w:r w:rsidR="003C5D31">
        <w:t>“</w:t>
      </w:r>
      <w:r w:rsidR="00DD7E83">
        <w:t>CC Licença</w:t>
      </w:r>
      <w:r w:rsidR="003C5D31">
        <w:t>”</w:t>
      </w:r>
      <w:r w:rsidR="00DD7E83">
        <w:t>, e Complete o envio.</w:t>
      </w:r>
      <w:bookmarkStart w:id="0" w:name="_GoBack"/>
      <w:bookmarkEnd w:id="0"/>
    </w:p>
    <w:sectPr w:rsidR="00524A8E" w:rsidRPr="00524A8E" w:rsidSect="00D63BF4">
      <w:pgSz w:w="11906" w:h="16838"/>
      <w:pgMar w:top="1417" w:right="1274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jOzNDUxMLcwNzJQ0lEKTi0uzszPAykwqgUAcQRMISwAAAA="/>
  </w:docVars>
  <w:rsids>
    <w:rsidRoot w:val="00641831"/>
    <w:rsid w:val="00175329"/>
    <w:rsid w:val="003C5D31"/>
    <w:rsid w:val="00443849"/>
    <w:rsid w:val="00524A8E"/>
    <w:rsid w:val="00641831"/>
    <w:rsid w:val="008562C1"/>
    <w:rsid w:val="00875358"/>
    <w:rsid w:val="009E48AA"/>
    <w:rsid w:val="00BA492C"/>
    <w:rsid w:val="00D63BF4"/>
    <w:rsid w:val="00DD7E83"/>
    <w:rsid w:val="00F94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B30F6"/>
  <w15:chartTrackingRefBased/>
  <w15:docId w15:val="{820083DE-3D51-472A-BA94-AF4F3AE80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41831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A492C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BA49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2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s.cnpq.br/cvlattesweb/pkg_cv_estr.inicio" TargetMode="External"/><Relationship Id="rId4" Type="http://schemas.openxmlformats.org/officeDocument/2006/relationships/hyperlink" Target="https://repositorio.ufscar.br/ldap-login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247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FSCar</dc:creator>
  <cp:keywords/>
  <dc:description/>
  <cp:lastModifiedBy>UFSCar</cp:lastModifiedBy>
  <cp:revision>5</cp:revision>
  <dcterms:created xsi:type="dcterms:W3CDTF">2020-05-14T13:31:00Z</dcterms:created>
  <dcterms:modified xsi:type="dcterms:W3CDTF">2020-05-14T18:02:00Z</dcterms:modified>
</cp:coreProperties>
</file>